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5352C2" w14:textId="77777777" w:rsidR="00E42433" w:rsidRPr="00B22C4D" w:rsidRDefault="00E42433" w:rsidP="00E42433">
      <w:pPr>
        <w:jc w:val="center"/>
        <w:outlineLvl w:val="0"/>
        <w:rPr>
          <w:b/>
          <w:sz w:val="30"/>
        </w:rPr>
      </w:pPr>
      <w:r w:rsidRPr="00B22C4D">
        <w:rPr>
          <w:b/>
          <w:sz w:val="30"/>
        </w:rPr>
        <w:t>Project Tools</w:t>
      </w:r>
    </w:p>
    <w:p w14:paraId="3D9AB844" w14:textId="77777777" w:rsidR="00E42433" w:rsidRDefault="00E42433" w:rsidP="00E42433">
      <w:pPr>
        <w:outlineLvl w:val="0"/>
        <w:rPr>
          <w:b/>
          <w:u w:val="single"/>
        </w:rPr>
      </w:pPr>
    </w:p>
    <w:p w14:paraId="739BCFBB" w14:textId="77777777" w:rsidR="00E42433" w:rsidRDefault="00E42433" w:rsidP="00E42433">
      <w:pPr>
        <w:outlineLvl w:val="0"/>
        <w:rPr>
          <w:b/>
          <w:u w:val="single"/>
        </w:rPr>
      </w:pPr>
    </w:p>
    <w:p w14:paraId="3B7D40A1" w14:textId="77777777" w:rsidR="00BE2229" w:rsidRPr="0002538C" w:rsidRDefault="00755E64" w:rsidP="00E42433">
      <w:pPr>
        <w:outlineLvl w:val="0"/>
        <w:rPr>
          <w:b/>
          <w:u w:val="single"/>
        </w:rPr>
      </w:pPr>
      <w:r w:rsidRPr="0002538C">
        <w:rPr>
          <w:b/>
          <w:u w:val="single"/>
        </w:rPr>
        <w:t xml:space="preserve">Collaboration </w:t>
      </w:r>
      <w:r w:rsidR="00E42433">
        <w:rPr>
          <w:b/>
          <w:u w:val="single"/>
        </w:rPr>
        <w:t xml:space="preserve">and project management </w:t>
      </w:r>
      <w:r w:rsidRPr="0002538C">
        <w:rPr>
          <w:b/>
          <w:u w:val="single"/>
        </w:rPr>
        <w:t>tools:</w:t>
      </w:r>
    </w:p>
    <w:p w14:paraId="4F253887" w14:textId="77777777" w:rsidR="00755E64" w:rsidRDefault="00755E64" w:rsidP="00755E64">
      <w:pPr>
        <w:pStyle w:val="ListParagraph"/>
        <w:numPr>
          <w:ilvl w:val="0"/>
          <w:numId w:val="1"/>
        </w:numPr>
      </w:pPr>
      <w:r>
        <w:t xml:space="preserve">Slack: </w:t>
      </w:r>
      <w:hyperlink r:id="rId7" w:history="1">
        <w:r w:rsidRPr="00B76597">
          <w:rPr>
            <w:rStyle w:val="Hyperlink"/>
          </w:rPr>
          <w:t>https://slack.com/</w:t>
        </w:r>
      </w:hyperlink>
      <w:r>
        <w:t xml:space="preserve"> </w:t>
      </w:r>
    </w:p>
    <w:p w14:paraId="61F67D4A" w14:textId="77777777" w:rsidR="0002538C" w:rsidRDefault="0002538C" w:rsidP="00006AD8">
      <w:pPr>
        <w:pStyle w:val="ListParagraph"/>
        <w:numPr>
          <w:ilvl w:val="1"/>
          <w:numId w:val="1"/>
        </w:numPr>
      </w:pPr>
      <w:r>
        <w:t xml:space="preserve">Tutorial: </w:t>
      </w:r>
      <w:hyperlink r:id="rId8" w:history="1">
        <w:r w:rsidRPr="00381DCD">
          <w:rPr>
            <w:rStyle w:val="Hyperlink"/>
          </w:rPr>
          <w:t>https://get.slack.help/</w:t>
        </w:r>
      </w:hyperlink>
      <w:r>
        <w:t xml:space="preserve"> </w:t>
      </w:r>
    </w:p>
    <w:p w14:paraId="48316F73" w14:textId="77777777" w:rsidR="00755E64" w:rsidRDefault="00755E64" w:rsidP="00755E64">
      <w:pPr>
        <w:pStyle w:val="ListParagraph"/>
        <w:numPr>
          <w:ilvl w:val="0"/>
          <w:numId w:val="1"/>
        </w:numPr>
      </w:pPr>
      <w:r>
        <w:t xml:space="preserve">Trello:  </w:t>
      </w:r>
      <w:hyperlink r:id="rId9" w:history="1">
        <w:r w:rsidRPr="00B76597">
          <w:rPr>
            <w:rStyle w:val="Hyperlink"/>
          </w:rPr>
          <w:t>https://trello.com/</w:t>
        </w:r>
      </w:hyperlink>
      <w:r>
        <w:t xml:space="preserve"> </w:t>
      </w:r>
    </w:p>
    <w:p w14:paraId="2B8D7A60" w14:textId="77777777" w:rsidR="00755E64" w:rsidRDefault="0002538C" w:rsidP="00755E64">
      <w:r>
        <w:t xml:space="preserve">For the collaboration tool that </w:t>
      </w:r>
      <w:r w:rsidRPr="0002538C">
        <w:rPr>
          <w:noProof/>
        </w:rPr>
        <w:t>your</w:t>
      </w:r>
      <w:r>
        <w:t xml:space="preserve"> group picked, add tutors, administrator, and coordinator to be part of it.</w:t>
      </w:r>
    </w:p>
    <w:p w14:paraId="6D9C886B" w14:textId="77777777" w:rsidR="0002538C" w:rsidRDefault="0002538C" w:rsidP="00755E64"/>
    <w:p w14:paraId="292A5F04" w14:textId="77777777" w:rsidR="00755E64" w:rsidRPr="0002538C" w:rsidRDefault="00755E64" w:rsidP="00E42433">
      <w:pPr>
        <w:outlineLvl w:val="0"/>
        <w:rPr>
          <w:b/>
          <w:u w:val="single"/>
        </w:rPr>
      </w:pPr>
      <w:r w:rsidRPr="0002538C">
        <w:rPr>
          <w:b/>
          <w:u w:val="single"/>
        </w:rPr>
        <w:t>Prototype tool:</w:t>
      </w:r>
    </w:p>
    <w:p w14:paraId="598BF6E4" w14:textId="77777777" w:rsidR="00755E64" w:rsidRDefault="00755E64" w:rsidP="00755E64">
      <w:pPr>
        <w:pStyle w:val="ListParagraph"/>
        <w:numPr>
          <w:ilvl w:val="0"/>
          <w:numId w:val="2"/>
        </w:numPr>
      </w:pPr>
      <w:r>
        <w:t xml:space="preserve">Just in mind: </w:t>
      </w:r>
      <w:hyperlink r:id="rId10" w:history="1">
        <w:r w:rsidRPr="00B76597">
          <w:rPr>
            <w:rStyle w:val="Hyperlink"/>
          </w:rPr>
          <w:t>https://www.justinmind.com/</w:t>
        </w:r>
      </w:hyperlink>
      <w:r>
        <w:t xml:space="preserve"> </w:t>
      </w:r>
    </w:p>
    <w:p w14:paraId="698B6BE2" w14:textId="77777777" w:rsidR="00755E64" w:rsidRDefault="00755E64" w:rsidP="00755E64"/>
    <w:p w14:paraId="24B69BE3" w14:textId="77777777" w:rsidR="00755E64" w:rsidRPr="0002538C" w:rsidRDefault="00755E64" w:rsidP="00E42433">
      <w:pPr>
        <w:outlineLvl w:val="0"/>
        <w:rPr>
          <w:b/>
          <w:u w:val="single"/>
        </w:rPr>
      </w:pPr>
      <w:r w:rsidRPr="0002538C">
        <w:rPr>
          <w:b/>
          <w:u w:val="single"/>
        </w:rPr>
        <w:t>Diagramming tool:</w:t>
      </w:r>
    </w:p>
    <w:p w14:paraId="0C8724B1" w14:textId="77777777" w:rsidR="00755E64" w:rsidRDefault="00755E64" w:rsidP="00755E64">
      <w:pPr>
        <w:pStyle w:val="ListParagraph"/>
        <w:numPr>
          <w:ilvl w:val="0"/>
          <w:numId w:val="3"/>
        </w:numPr>
      </w:pPr>
      <w:proofErr w:type="spellStart"/>
      <w:r>
        <w:t>yEd</w:t>
      </w:r>
      <w:proofErr w:type="spellEnd"/>
      <w:r>
        <w:t xml:space="preserve"> Graph Editor: </w:t>
      </w:r>
      <w:hyperlink r:id="rId11" w:history="1">
        <w:r w:rsidRPr="00B76597">
          <w:rPr>
            <w:rStyle w:val="Hyperlink"/>
          </w:rPr>
          <w:t>https://www.yworks.com/products/yed</w:t>
        </w:r>
      </w:hyperlink>
      <w:r>
        <w:t xml:space="preserve"> </w:t>
      </w:r>
    </w:p>
    <w:p w14:paraId="379749E2" w14:textId="77777777" w:rsidR="00755E64" w:rsidRDefault="00755E64" w:rsidP="00755E64"/>
    <w:p w14:paraId="41FA23B1" w14:textId="77777777" w:rsidR="00755E64" w:rsidRPr="0002538C" w:rsidRDefault="00755E64" w:rsidP="00E42433">
      <w:pPr>
        <w:outlineLvl w:val="0"/>
        <w:rPr>
          <w:b/>
          <w:u w:val="single"/>
        </w:rPr>
      </w:pPr>
      <w:r w:rsidRPr="0002538C">
        <w:rPr>
          <w:b/>
          <w:u w:val="single"/>
        </w:rPr>
        <w:t>Code repository tool:</w:t>
      </w:r>
    </w:p>
    <w:p w14:paraId="343806CE" w14:textId="77777777" w:rsidR="00755E64" w:rsidRDefault="00755E64" w:rsidP="00755E64">
      <w:pPr>
        <w:pStyle w:val="ListParagraph"/>
        <w:numPr>
          <w:ilvl w:val="0"/>
          <w:numId w:val="4"/>
        </w:numPr>
      </w:pPr>
      <w:r>
        <w:t xml:space="preserve">GitHub: </w:t>
      </w:r>
      <w:hyperlink r:id="rId12" w:history="1">
        <w:r w:rsidRPr="00B76597">
          <w:rPr>
            <w:rStyle w:val="Hyperlink"/>
          </w:rPr>
          <w:t>https://github.com/</w:t>
        </w:r>
      </w:hyperlink>
      <w:r>
        <w:t xml:space="preserve"> </w:t>
      </w:r>
    </w:p>
    <w:p w14:paraId="6469EDF1" w14:textId="77777777" w:rsidR="0002538C" w:rsidRDefault="0002538C" w:rsidP="0002538C">
      <w:pPr>
        <w:pStyle w:val="ListParagraph"/>
        <w:numPr>
          <w:ilvl w:val="0"/>
          <w:numId w:val="4"/>
        </w:numPr>
      </w:pPr>
      <w:r>
        <w:t xml:space="preserve">Bitbucket: </w:t>
      </w:r>
      <w:hyperlink r:id="rId13" w:history="1">
        <w:r w:rsidRPr="00B76597">
          <w:rPr>
            <w:rStyle w:val="Hyperlink"/>
          </w:rPr>
          <w:t>https://bitbucket.org/</w:t>
        </w:r>
      </w:hyperlink>
      <w:r>
        <w:t xml:space="preserve"> </w:t>
      </w:r>
    </w:p>
    <w:p w14:paraId="4EDA1FF9" w14:textId="77777777" w:rsidR="00910FD5" w:rsidRDefault="00910FD5" w:rsidP="00910FD5">
      <w:pPr>
        <w:pStyle w:val="ListParagraph"/>
        <w:numPr>
          <w:ilvl w:val="1"/>
          <w:numId w:val="4"/>
        </w:numPr>
      </w:pPr>
      <w:r>
        <w:t xml:space="preserve">Tutorial: </w:t>
      </w:r>
      <w:hyperlink r:id="rId14" w:history="1">
        <w:r w:rsidRPr="00910FD5">
          <w:rPr>
            <w:rStyle w:val="Hyperlink"/>
          </w:rPr>
          <w:t>https://www.atlassian.com/git/tutorials/learn</w:t>
        </w:r>
        <w:bookmarkStart w:id="0" w:name="_GoBack"/>
        <w:bookmarkEnd w:id="0"/>
        <w:r w:rsidRPr="00910FD5">
          <w:rPr>
            <w:rStyle w:val="Hyperlink"/>
          </w:rPr>
          <w:t>-git-with-bitbucket-cloud</w:t>
        </w:r>
      </w:hyperlink>
    </w:p>
    <w:sectPr w:rsidR="00910FD5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8E87A1" w14:textId="77777777" w:rsidR="001B12C2" w:rsidRDefault="001B12C2" w:rsidP="00516137">
      <w:pPr>
        <w:spacing w:after="0" w:line="240" w:lineRule="auto"/>
      </w:pPr>
      <w:r>
        <w:separator/>
      </w:r>
    </w:p>
  </w:endnote>
  <w:endnote w:type="continuationSeparator" w:id="0">
    <w:p w14:paraId="6329B362" w14:textId="77777777" w:rsidR="001B12C2" w:rsidRDefault="001B12C2" w:rsidP="00516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EBFC08" w14:textId="77777777" w:rsidR="001B12C2" w:rsidRDefault="001B12C2" w:rsidP="00516137">
      <w:pPr>
        <w:spacing w:after="0" w:line="240" w:lineRule="auto"/>
      </w:pPr>
      <w:r>
        <w:separator/>
      </w:r>
    </w:p>
  </w:footnote>
  <w:footnote w:type="continuationSeparator" w:id="0">
    <w:p w14:paraId="49F36DF9" w14:textId="77777777" w:rsidR="001B12C2" w:rsidRDefault="001B12C2" w:rsidP="005161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8E6BD" w14:textId="63DEAC82" w:rsidR="00516137" w:rsidRDefault="00516137">
    <w:pPr>
      <w:pStyle w:val="Head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33C500F" wp14:editId="762C51D4">
              <wp:simplePos x="0" y="0"/>
              <wp:positionH relativeFrom="column">
                <wp:posOffset>2789555</wp:posOffset>
              </wp:positionH>
              <wp:positionV relativeFrom="paragraph">
                <wp:posOffset>-109220</wp:posOffset>
              </wp:positionV>
              <wp:extent cx="3767455" cy="51625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67455" cy="5162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txbx>
                      <w:txbxContent>
                        <w:p w14:paraId="1F22C4F6" w14:textId="77777777" w:rsidR="00516137" w:rsidRDefault="00516137" w:rsidP="00516137">
                          <w:pPr>
                            <w:pStyle w:val="Header"/>
                            <w:spacing w:after="60" w:line="240" w:lineRule="exact"/>
                            <w:jc w:val="center"/>
                            <w:rPr>
                              <w:rFonts w:ascii="Arial" w:hAnsi="Arial" w:cs="Arial"/>
                              <w:b/>
                              <w:bCs/>
                              <w:spacing w:val="-1"/>
                              <w:sz w:val="20"/>
                              <w:szCs w:val="20"/>
                            </w:rPr>
                          </w:pPr>
                          <w:r w:rsidRPr="00D528E5">
                            <w:rPr>
                              <w:rFonts w:ascii="Arial" w:hAnsi="Arial" w:cs="Arial"/>
                              <w:b/>
                              <w:bCs/>
                              <w:spacing w:val="-1"/>
                              <w:sz w:val="20"/>
                              <w:szCs w:val="20"/>
                            </w:rPr>
                            <w:t>CAPSTONE PROJECT COMP5703/5707/5708 2018-S1</w:t>
                          </w: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33C500F" id="_x0000_t202" coordsize="21600,21600" o:spt="202" path="m0,0l0,21600,21600,21600,21600,0xe">
              <v:stroke joinstyle="miter"/>
              <v:path gradientshapeok="t" o:connecttype="rect"/>
            </v:shapetype>
            <v:shape id="Text Box 1" o:spid="_x0000_s1026" type="#_x0000_t202" style="position:absolute;margin-left:219.65pt;margin-top:-8.55pt;width:296.65pt;height:4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" filled="f" stroked="f" strokeweight=".5pt">
              <v:textbox inset="4pt,4pt,4pt,4pt">
                <w:txbxContent>
                  <w:p w14:paraId="1F22C4F6" w14:textId="77777777" w:rsidR="00516137" w:rsidRDefault="00516137" w:rsidP="00516137">
                    <w:pPr>
                      <w:pStyle w:val="Header"/>
                      <w:spacing w:after="60" w:line="240" w:lineRule="exact"/>
                      <w:jc w:val="center"/>
                      <w:rPr>
                        <w:rFonts w:ascii="Arial" w:hAnsi="Arial" w:cs="Arial"/>
                        <w:b/>
                        <w:bCs/>
                        <w:spacing w:val="-1"/>
                        <w:sz w:val="20"/>
                        <w:szCs w:val="20"/>
                      </w:rPr>
                    </w:pPr>
                    <w:r w:rsidRPr="00D528E5">
                      <w:rPr>
                        <w:rFonts w:ascii="Arial" w:hAnsi="Arial" w:cs="Arial"/>
                        <w:b/>
                        <w:bCs/>
                        <w:spacing w:val="-1"/>
                        <w:sz w:val="20"/>
                        <w:szCs w:val="20"/>
                      </w:rPr>
                      <w:t>CAPSTONE PROJECT COMP5703/5707/5708 2018-S1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3E6A10EB" wp14:editId="708CDB41">
          <wp:simplePos x="0" y="0"/>
          <wp:positionH relativeFrom="column">
            <wp:posOffset>-407670</wp:posOffset>
          </wp:positionH>
          <wp:positionV relativeFrom="paragraph">
            <wp:posOffset>-328930</wp:posOffset>
          </wp:positionV>
          <wp:extent cx="1653702" cy="777240"/>
          <wp:effectExtent l="0" t="0" r="0" b="1016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-mon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3702" cy="777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33B29"/>
    <w:multiLevelType w:val="hybridMultilevel"/>
    <w:tmpl w:val="E59E71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EF7781"/>
    <w:multiLevelType w:val="hybridMultilevel"/>
    <w:tmpl w:val="FA426B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FA6692"/>
    <w:multiLevelType w:val="hybridMultilevel"/>
    <w:tmpl w:val="C102F30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913F71"/>
    <w:multiLevelType w:val="hybridMultilevel"/>
    <w:tmpl w:val="24B2401C"/>
    <w:lvl w:ilvl="0" w:tplc="FC7819B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3A37BA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EE291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68355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3CCE32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00F2C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DE2C6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60C54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CC735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5A077A5B"/>
    <w:multiLevelType w:val="hybridMultilevel"/>
    <w:tmpl w:val="70F00398"/>
    <w:lvl w:ilvl="0" w:tplc="3C0CEE3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09001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7A6172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C4C7F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1227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5E1A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AE256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2ACE98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47ABA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63FE41C0"/>
    <w:multiLevelType w:val="hybridMultilevel"/>
    <w:tmpl w:val="8ED627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jcwMjM0NzcyszRS0lEKTi0uzszPAykwrAUAM3WTFywAAAA="/>
  </w:docVars>
  <w:rsids>
    <w:rsidRoot w:val="00DF5511"/>
    <w:rsid w:val="00003E06"/>
    <w:rsid w:val="0002538C"/>
    <w:rsid w:val="000B5E30"/>
    <w:rsid w:val="000D3B04"/>
    <w:rsid w:val="000D7055"/>
    <w:rsid w:val="0011607A"/>
    <w:rsid w:val="00170585"/>
    <w:rsid w:val="001A06AA"/>
    <w:rsid w:val="001B12C2"/>
    <w:rsid w:val="001E0132"/>
    <w:rsid w:val="00213CBC"/>
    <w:rsid w:val="002D5C26"/>
    <w:rsid w:val="00516137"/>
    <w:rsid w:val="006A6AA4"/>
    <w:rsid w:val="007361F1"/>
    <w:rsid w:val="00755E64"/>
    <w:rsid w:val="00910FD5"/>
    <w:rsid w:val="00A21123"/>
    <w:rsid w:val="00C32EF1"/>
    <w:rsid w:val="00C6544B"/>
    <w:rsid w:val="00DF5511"/>
    <w:rsid w:val="00E42433"/>
    <w:rsid w:val="00E71DFF"/>
    <w:rsid w:val="00EE7D2A"/>
    <w:rsid w:val="00F36E0F"/>
    <w:rsid w:val="00FC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2E917"/>
  <w15:chartTrackingRefBased/>
  <w15:docId w15:val="{589212F9-EB6D-4B0D-8EE0-4E5DCD9E6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5E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5E6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55E64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5161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16137"/>
  </w:style>
  <w:style w:type="paragraph" w:styleId="Footer">
    <w:name w:val="footer"/>
    <w:basedOn w:val="Normal"/>
    <w:link w:val="FooterChar"/>
    <w:uiPriority w:val="99"/>
    <w:unhideWhenUsed/>
    <w:rsid w:val="005161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1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7093">
          <w:marLeft w:val="1800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54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724">
          <w:marLeft w:val="116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yworks.com/products/yed" TargetMode="External"/><Relationship Id="rId12" Type="http://schemas.openxmlformats.org/officeDocument/2006/relationships/hyperlink" Target="https://github.com/" TargetMode="External"/><Relationship Id="rId13" Type="http://schemas.openxmlformats.org/officeDocument/2006/relationships/hyperlink" Target="https://bitbucket.org/" TargetMode="External"/><Relationship Id="rId14" Type="http://schemas.openxmlformats.org/officeDocument/2006/relationships/hyperlink" Target="https://www.atlassian.com/git/tutorials/learn-git-with-bitbucket-cloud" TargetMode="External"/><Relationship Id="rId15" Type="http://schemas.openxmlformats.org/officeDocument/2006/relationships/header" Target="head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slack.com/" TargetMode="External"/><Relationship Id="rId8" Type="http://schemas.openxmlformats.org/officeDocument/2006/relationships/hyperlink" Target="https://get.slack.help/" TargetMode="External"/><Relationship Id="rId9" Type="http://schemas.openxmlformats.org/officeDocument/2006/relationships/hyperlink" Target="https://trello.com/" TargetMode="External"/><Relationship Id="rId10" Type="http://schemas.openxmlformats.org/officeDocument/2006/relationships/hyperlink" Target="https://www.justinmind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6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korda Rai Adi Pramartha</dc:creator>
  <cp:keywords/>
  <dc:description/>
  <cp:lastModifiedBy>Cokorda Rai Adi Pramartha</cp:lastModifiedBy>
  <cp:revision>2</cp:revision>
  <dcterms:created xsi:type="dcterms:W3CDTF">2018-02-11T23:46:00Z</dcterms:created>
  <dcterms:modified xsi:type="dcterms:W3CDTF">2018-02-11T23:46:00Z</dcterms:modified>
</cp:coreProperties>
</file>